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ef345f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ef345f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Y4DMQiz+gH+/0v/gLXNtJdeVoJDU6lJ5mCBbSDor0X81DcApVM1irnwhe/1328QUAuoWf7PZYmHylKslcsBHlhUpnd4ZpDO+QBPlAnGIdYFf5b0sw709SqMxOOhLX/WlXYncl7iEWwr26D8zLUerdCqJl/Eh8v4HBosMlN9a30Zv3Bo1G3Nn0XVrvAgDtf8TVB05jphG18j4qLGLms9yhYRkmiEo9zXh5hz6Y44+3oL1FjPsa75E8RTa4i19/URCpGesPffUyP1+O+inybR97hb+8XjLS3frr7As0v0G8vwpD93ev3sB/Nj6kNCC7Uv5lu5zmxm7PGQsWYnO1Ze4Flhul1l0p28X5J5XHjAX2dHqOyL94GbNFIna/5++737BziKYb7j/rXn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ice article, Brett. Lately, I switched to GiTea on my Synology NAS.</w:t>
      </w:r>
      <w:r>
        <w:t xml:space="preserve"> </w:t>
      </w:r>
      <w:r>
        <w:t xml:space="preserve">It’s not available in the store, but there is a GitHub project to create</w:t>
      </w:r>
      <w:r>
        <w:t xml:space="preserve"> </w:t>
      </w:r>
      <w:r>
        <w:t xml:space="preserve">a package. I like that approach even more than the git server as it</w:t>
      </w:r>
      <w:r>
        <w:t xml:space="preserve"> </w:t>
      </w:r>
      <w:r>
        <w:t xml:space="preserve">offers a number of additional features.</w:t>
      </w:r>
    </w:p>
    <w:bookmarkStart w:id="26" w:name="ttscoff-jul-31-2018-1129-a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Jul 31, 2018 11:29 am</w:t>
        </w:r>
      </w:hyperlink>
    </w:p>
    <w:p>
      <w:pPr>
        <w:pStyle w:val="FirstParagraph"/>
      </w:pPr>
      <w:r>
        <w:t xml:space="preserve">Oh nice! I was wondering if there was a similar package available. For</w:t>
      </w:r>
      <w:r>
        <w:t xml:space="preserve"> </w:t>
      </w:r>
      <w:r>
        <w:t xml:space="preserve">anyone looking:</w:t>
      </w:r>
      <w:r>
        <w:t xml:space="preserve"> </w:t>
      </w:r>
      <w:hyperlink r:id="rId25">
        <w:r>
          <w:rPr>
            <w:rStyle w:val="Hyperlink"/>
          </w:rPr>
          <w:t xml:space="preserve">https://github.com/flipswit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ef345f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github.com/flipswitchingmonkey/gitea-spk" TargetMode="External" /><Relationship Type="http://schemas.openxmlformats.org/officeDocument/2006/relationships/hyperlink" Id="rId24" Target="https://my.remarkbox.com/6ef345f6-4208-11e9-9d31-040140774501/setting-up-a-non-root-git-server-on-synology-diskstation-brettterpstra-com#6ef345f8-4208-11e9-9d31-040140774501" TargetMode="External" /><Relationship Type="http://schemas.openxmlformats.org/officeDocument/2006/relationships/hyperlink" Id="rId20" Target="https://my.remarkbox.com/6ef345f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flipswitchingmonkey/gitea-spk" TargetMode="External" /><Relationship Type="http://schemas.openxmlformats.org/officeDocument/2006/relationships/hyperlink" Id="rId24" Target="https://my.remarkbox.com/6ef345f6-4208-11e9-9d31-040140774501/setting-up-a-non-root-git-server-on-synology-diskstation-brettterpstra-com#6ef345f8-4208-11e9-9d31-040140774501" TargetMode="External" /><Relationship Type="http://schemas.openxmlformats.org/officeDocument/2006/relationships/hyperlink" Id="rId20" Target="https://my.remarkbox.com/6ef345f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ef345f7</dc:title>
  <dc:creator/>
  <cp:keywords/>
  <dcterms:created xsi:type="dcterms:W3CDTF">2026-05-07T04:16:23Z</dcterms:created>
  <dcterms:modified xsi:type="dcterms:W3CDTF">2026-05-07T04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